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6E1" w:rsidRDefault="006A2174"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60A20AF" wp14:editId="1D94990A">
                <wp:simplePos x="0" y="0"/>
                <wp:positionH relativeFrom="column">
                  <wp:posOffset>2219325</wp:posOffset>
                </wp:positionH>
                <wp:positionV relativeFrom="paragraph">
                  <wp:posOffset>4438650</wp:posOffset>
                </wp:positionV>
                <wp:extent cx="4274820" cy="895350"/>
                <wp:effectExtent l="0" t="0" r="11430" b="1905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482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5631" w:rsidRDefault="001B2D53">
                            <w:r>
                              <w:t xml:space="preserve">Social work, Joined the USEK Green Committee </w:t>
                            </w:r>
                            <w:r w:rsidR="00AE7009">
                              <w:t>for 3 months</w:t>
                            </w:r>
                          </w:p>
                          <w:p w:rsidR="00AE7009" w:rsidRDefault="00AE7009" w:rsidP="00AE7009">
                            <w:r>
                              <w:t>Took courses online on Web</w:t>
                            </w:r>
                            <w:r w:rsidR="009057C0">
                              <w:t xml:space="preserve"> development CSS/HTML, Java</w:t>
                            </w:r>
                            <w:bookmarkStart w:id="0" w:name="_GoBack"/>
                            <w:bookmarkEnd w:id="0"/>
                          </w:p>
                          <w:p w:rsidR="00AE7009" w:rsidRDefault="006A2174">
                            <w:r>
                              <w:t xml:space="preserve">Volunteered at </w:t>
                            </w:r>
                            <w:proofErr w:type="spellStart"/>
                            <w:r>
                              <w:t>Achrafieh</w:t>
                            </w:r>
                            <w:proofErr w:type="spellEnd"/>
                            <w:r>
                              <w:t>, helped cleaning the stree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A20AF" id="_x0000_t202" coordsize="21600,21600" o:spt="202" path="m,l,21600r21600,l21600,xe">
                <v:stroke joinstyle="miter"/>
                <v:path gradientshapeok="t" o:connecttype="rect"/>
              </v:shapetype>
              <v:shape id="Text Box 209" o:spid="_x0000_s1026" type="#_x0000_t202" style="position:absolute;margin-left:174.75pt;margin-top:349.5pt;width:336.6pt;height:70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" fillcolor="white [3201]" strokeweight=".5pt">
                <v:textbox>
                  <w:txbxContent>
                    <w:p w:rsidR="00445631" w:rsidRDefault="001B2D53">
                      <w:r>
                        <w:t xml:space="preserve">Social work, Joined the USEK Green Committee </w:t>
                      </w:r>
                      <w:r w:rsidR="00AE7009">
                        <w:t>for 3 months</w:t>
                      </w:r>
                    </w:p>
                    <w:p w:rsidR="00AE7009" w:rsidRDefault="00AE7009" w:rsidP="00AE7009">
                      <w:r>
                        <w:t>Took courses online on Web</w:t>
                      </w:r>
                      <w:r w:rsidR="009057C0">
                        <w:t xml:space="preserve"> development CSS/HTML, Java</w:t>
                      </w:r>
                      <w:bookmarkStart w:id="1" w:name="_GoBack"/>
                      <w:bookmarkEnd w:id="1"/>
                    </w:p>
                    <w:p w:rsidR="00AE7009" w:rsidRDefault="006A2174">
                      <w:r>
                        <w:t xml:space="preserve">Volunteered at </w:t>
                      </w:r>
                      <w:proofErr w:type="spellStart"/>
                      <w:r>
                        <w:t>Achrafieh</w:t>
                      </w:r>
                      <w:proofErr w:type="spellEnd"/>
                      <w:r>
                        <w:t>, helped cleaning the street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6D46C42" wp14:editId="1E49D09B">
                <wp:simplePos x="0" y="0"/>
                <wp:positionH relativeFrom="column">
                  <wp:posOffset>2257425</wp:posOffset>
                </wp:positionH>
                <wp:positionV relativeFrom="paragraph">
                  <wp:posOffset>3419474</wp:posOffset>
                </wp:positionV>
                <wp:extent cx="4274820" cy="542925"/>
                <wp:effectExtent l="0" t="0" r="11430" b="28575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4820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D728D" w:rsidRDefault="006A2174" w:rsidP="006A2174">
                            <w:r>
                              <w:t>Went to USEK for 3</w:t>
                            </w:r>
                            <w:r w:rsidR="001D728D">
                              <w:t xml:space="preserve"> year</w:t>
                            </w:r>
                            <w:r>
                              <w:t>s</w:t>
                            </w:r>
                            <w:r w:rsidR="001D728D">
                              <w:t xml:space="preserve"> </w:t>
                            </w:r>
                            <w:r>
                              <w:t xml:space="preserve">majored in Civil </w:t>
                            </w:r>
                            <w:r w:rsidR="00724865">
                              <w:t>Engineering</w:t>
                            </w:r>
                            <w:r>
                              <w:t>.</w:t>
                            </w:r>
                          </w:p>
                          <w:p w:rsidR="006A2174" w:rsidRDefault="006A2174" w:rsidP="006A2174">
                            <w:r>
                              <w:t xml:space="preserve">Currently enrolling in </w:t>
                            </w:r>
                            <w:proofErr w:type="spellStart"/>
                            <w:r>
                              <w:t>Cnam</w:t>
                            </w:r>
                            <w:proofErr w:type="spellEnd"/>
                            <w:r>
                              <w:t xml:space="preserve"> University for Software Engineering.</w:t>
                            </w:r>
                          </w:p>
                          <w:p w:rsidR="00944465" w:rsidRDefault="009444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46C42" id="Text Box 197" o:spid="_x0000_s1027" type="#_x0000_t202" style="position:absolute;margin-left:177.75pt;margin-top:269.25pt;width:336.6pt;height:42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" fillcolor="white [3201]" strokeweight=".5pt">
                <v:textbox>
                  <w:txbxContent>
                    <w:p w:rsidR="001D728D" w:rsidRDefault="006A2174" w:rsidP="006A2174">
                      <w:r>
                        <w:t>Went to USEK for 3</w:t>
                      </w:r>
                      <w:r w:rsidR="001D728D">
                        <w:t xml:space="preserve"> year</w:t>
                      </w:r>
                      <w:r>
                        <w:t>s</w:t>
                      </w:r>
                      <w:r w:rsidR="001D728D">
                        <w:t xml:space="preserve"> </w:t>
                      </w:r>
                      <w:r>
                        <w:t xml:space="preserve">majored in Civil </w:t>
                      </w:r>
                      <w:r w:rsidR="00724865">
                        <w:t>Engineering</w:t>
                      </w:r>
                      <w:r>
                        <w:t>.</w:t>
                      </w:r>
                    </w:p>
                    <w:p w:rsidR="006A2174" w:rsidRDefault="006A2174" w:rsidP="006A2174">
                      <w:r>
                        <w:t xml:space="preserve">Currently enrolling in </w:t>
                      </w:r>
                      <w:proofErr w:type="spellStart"/>
                      <w:r>
                        <w:t>Cnam</w:t>
                      </w:r>
                      <w:proofErr w:type="spellEnd"/>
                      <w:r>
                        <w:t xml:space="preserve"> University for Software Engineering.</w:t>
                      </w:r>
                    </w:p>
                    <w:p w:rsidR="00944465" w:rsidRDefault="00944465"/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0D49FBB" wp14:editId="48007F1B">
                <wp:simplePos x="0" y="0"/>
                <wp:positionH relativeFrom="column">
                  <wp:posOffset>2244436</wp:posOffset>
                </wp:positionH>
                <wp:positionV relativeFrom="paragraph">
                  <wp:posOffset>7481455</wp:posOffset>
                </wp:positionV>
                <wp:extent cx="4120012" cy="719446"/>
                <wp:effectExtent l="0" t="0" r="13970" b="2413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0012" cy="71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F7EE7" w:rsidRDefault="00916443" w:rsidP="00916443">
                            <w:r>
                              <w:t xml:space="preserve">Excel, </w:t>
                            </w:r>
                            <w:r w:rsidR="004F7EE7">
                              <w:t>Word, Power point, CSS, HTML</w:t>
                            </w:r>
                            <w:r w:rsidR="000F3C79">
                              <w:t>, Java</w:t>
                            </w:r>
                          </w:p>
                          <w:p w:rsidR="00841959" w:rsidRDefault="004F7EE7" w:rsidP="004F7EE7">
                            <w:r>
                              <w:t xml:space="preserve">Fast </w:t>
                            </w:r>
                            <w:proofErr w:type="spellStart"/>
                            <w:r>
                              <w:t>typer</w:t>
                            </w:r>
                            <w:proofErr w:type="spellEnd"/>
                            <w:r>
                              <w:t xml:space="preserve"> 60-70 W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A420B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176.75pt;margin-top:589.1pt;width:324.4pt;height:56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" fillcolor="white [3201]" strokeweight=".5pt">
                <v:textbox>
                  <w:txbxContent>
                    <w:p w:rsidR="004F7EE7" w:rsidRDefault="00916443" w:rsidP="00916443">
                      <w:r>
                        <w:t xml:space="preserve">Excel, </w:t>
                      </w:r>
                      <w:r w:rsidR="004F7EE7">
                        <w:t>Word, Power point, CSS, HTML</w:t>
                      </w:r>
                      <w:r w:rsidR="000F3C79">
                        <w:t>, Java</w:t>
                      </w:r>
                      <w:bookmarkStart w:id="1" w:name="_GoBack"/>
                      <w:bookmarkEnd w:id="1"/>
                    </w:p>
                    <w:p w:rsidR="00841959" w:rsidRDefault="004F7EE7" w:rsidP="004F7EE7">
                      <w:r>
                        <w:t xml:space="preserve">Fast </w:t>
                      </w:r>
                      <w:proofErr w:type="spellStart"/>
                      <w:r>
                        <w:t>typer</w:t>
                      </w:r>
                      <w:proofErr w:type="spellEnd"/>
                      <w:r>
                        <w:t xml:space="preserve"> 60-70 WPM</w:t>
                      </w:r>
                    </w:p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6191529" wp14:editId="1B4DA462">
                <wp:simplePos x="0" y="0"/>
                <wp:positionH relativeFrom="column">
                  <wp:posOffset>2109124</wp:posOffset>
                </wp:positionH>
                <wp:positionV relativeFrom="paragraph">
                  <wp:posOffset>7375806</wp:posOffset>
                </wp:positionV>
                <wp:extent cx="4448174" cy="19050"/>
                <wp:effectExtent l="0" t="0" r="2921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8174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A6BC9C" id="Straight Connector 34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05pt,580.75pt" to="516.3pt,58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" strokecolor="black [3213]" strokeweight="1.5pt">
                <v:stroke joinstyle="miter"/>
              </v:lin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A7F8F4" wp14:editId="230668B5">
                <wp:simplePos x="0" y="0"/>
                <wp:positionH relativeFrom="column">
                  <wp:posOffset>2134680</wp:posOffset>
                </wp:positionH>
                <wp:positionV relativeFrom="paragraph">
                  <wp:posOffset>6934662</wp:posOffset>
                </wp:positionV>
                <wp:extent cx="4333875" cy="40957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87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41959" w:rsidRPr="0055294F" w:rsidRDefault="00841959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  <w:t>COMPUTER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593A68" id="Text Box 33" o:spid="_x0000_s1027" type="#_x0000_t202" style="position:absolute;margin-left:168.1pt;margin-top:546.05pt;width:341.25pt;height:32.25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" filled="f" stroked="f" strokeweight=".5pt">
                <v:textbox>
                  <w:txbxContent>
                    <w:p w:rsidR="00841959" w:rsidRPr="0055294F" w:rsidRDefault="00841959">
                      <w:pP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  <w:t>COMPUTER SKILLS</w:t>
                      </w:r>
                    </w:p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7EBA6D8" wp14:editId="366C8410">
                <wp:simplePos x="0" y="0"/>
                <wp:positionH relativeFrom="column">
                  <wp:posOffset>2232215</wp:posOffset>
                </wp:positionH>
                <wp:positionV relativeFrom="paragraph">
                  <wp:posOffset>5872908</wp:posOffset>
                </wp:positionV>
                <wp:extent cx="4156075" cy="949325"/>
                <wp:effectExtent l="0" t="0" r="15875" b="22225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6075" cy="949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A6B91" w:rsidRDefault="00AA6B91" w:rsidP="00AA6B91">
                            <w:r>
                              <w:t>English (Excellent)</w:t>
                            </w:r>
                          </w:p>
                          <w:p w:rsidR="00841959" w:rsidRDefault="00AE7009" w:rsidP="00841959">
                            <w:r>
                              <w:t>Arabic</w:t>
                            </w:r>
                            <w:r w:rsidR="00841959">
                              <w:t xml:space="preserve"> (Excellent)</w:t>
                            </w:r>
                          </w:p>
                          <w:p w:rsidR="00AE7009" w:rsidRDefault="00AE7009">
                            <w:r>
                              <w:t>French</w:t>
                            </w:r>
                            <w:r w:rsidR="00841959">
                              <w:t xml:space="preserve"> (Intermedia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31FCB" id="Text Box 219" o:spid="_x0000_s1028" type="#_x0000_t202" style="position:absolute;margin-left:175.75pt;margin-top:462.45pt;width:327.25pt;height:74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" fillcolor="white [3201]" strokeweight=".5pt">
                <v:textbox>
                  <w:txbxContent>
                    <w:p w:rsidR="00AA6B91" w:rsidRDefault="00AA6B91" w:rsidP="00AA6B91">
                      <w:r>
                        <w:t>English (Excellent)</w:t>
                      </w:r>
                      <w:bookmarkStart w:id="1" w:name="_GoBack"/>
                      <w:bookmarkEnd w:id="1"/>
                    </w:p>
                    <w:p w:rsidR="00841959" w:rsidRDefault="00AE7009" w:rsidP="00841959">
                      <w:r>
                        <w:t>Arabic</w:t>
                      </w:r>
                      <w:r w:rsidR="00841959">
                        <w:t xml:space="preserve"> (Excellent)</w:t>
                      </w:r>
                    </w:p>
                    <w:p w:rsidR="00AE7009" w:rsidRDefault="00AE7009">
                      <w:r>
                        <w:t>French</w:t>
                      </w:r>
                      <w:r w:rsidR="00841959">
                        <w:t xml:space="preserve"> (Intermediate)</w:t>
                      </w:r>
                    </w:p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C131A3F" wp14:editId="03E2EB2F">
                <wp:simplePos x="0" y="0"/>
                <wp:positionH relativeFrom="column">
                  <wp:posOffset>2140709</wp:posOffset>
                </wp:positionH>
                <wp:positionV relativeFrom="paragraph">
                  <wp:posOffset>5734677</wp:posOffset>
                </wp:positionV>
                <wp:extent cx="4448174" cy="19050"/>
                <wp:effectExtent l="0" t="0" r="29210" b="1905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8174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43E5CC" id="Straight Connector 216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.55pt,451.55pt" to="518.8pt,45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" strokecolor="black [3213]" strokeweight="1.5pt">
                <v:stroke joinstyle="miter"/>
              </v:lin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3652D23" wp14:editId="4B8160FF">
                <wp:simplePos x="0" y="0"/>
                <wp:positionH relativeFrom="column">
                  <wp:posOffset>2147438</wp:posOffset>
                </wp:positionH>
                <wp:positionV relativeFrom="paragraph">
                  <wp:posOffset>5284907</wp:posOffset>
                </wp:positionV>
                <wp:extent cx="4333875" cy="409575"/>
                <wp:effectExtent l="0" t="0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87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45631" w:rsidRPr="0055294F" w:rsidRDefault="00445631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  <w:t>LANGUAGE PRO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24AEC6" id="Text Box 218" o:spid="_x0000_s1029" type="#_x0000_t202" style="position:absolute;margin-left:169.1pt;margin-top:416.15pt;width:341.25pt;height:32.2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" filled="f" stroked="f" strokeweight=".5pt">
                <v:textbox>
                  <w:txbxContent>
                    <w:p w:rsidR="00445631" w:rsidRPr="0055294F" w:rsidRDefault="00445631">
                      <w:pP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  <w:t>LANGUAGE PROFICIENCY</w:t>
                      </w:r>
                    </w:p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72E2D7" wp14:editId="7B752187">
                <wp:simplePos x="0" y="0"/>
                <wp:positionH relativeFrom="column">
                  <wp:posOffset>2219325</wp:posOffset>
                </wp:positionH>
                <wp:positionV relativeFrom="paragraph">
                  <wp:posOffset>3923219</wp:posOffset>
                </wp:positionV>
                <wp:extent cx="4333875" cy="409575"/>
                <wp:effectExtent l="0" t="0" r="0" b="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87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1018D" w:rsidRPr="0055294F" w:rsidRDefault="00445631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  <w:t>EXTRACURRICULAR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72E2D7" id="Text Box 202" o:spid="_x0000_s1032" type="#_x0000_t202" style="position:absolute;margin-left:174.75pt;margin-top:308.9pt;width:341.25pt;height:32.2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" filled="f" stroked="f" strokeweight=".5pt">
                <v:textbox>
                  <w:txbxContent>
                    <w:p w:rsidR="0071018D" w:rsidRPr="0055294F" w:rsidRDefault="00445631">
                      <w:pP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  <w:t>EXTRACURRICULAR ACTIVITIES</w:t>
                      </w:r>
                    </w:p>
                  </w:txbxContent>
                </v:textbox>
              </v:shap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02652C" wp14:editId="73F004ED">
                <wp:simplePos x="0" y="0"/>
                <wp:positionH relativeFrom="column">
                  <wp:posOffset>2176400</wp:posOffset>
                </wp:positionH>
                <wp:positionV relativeFrom="paragraph">
                  <wp:posOffset>4373509</wp:posOffset>
                </wp:positionV>
                <wp:extent cx="4448174" cy="19050"/>
                <wp:effectExtent l="0" t="0" r="2921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8174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56240" id="Straight Connector 2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35pt,344.35pt" to="521.6pt,3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" strokecolor="black [3213]" strokeweight="1.5pt">
                <v:stroke joinstyle="miter"/>
              </v:line>
            </w:pict>
          </mc:Fallback>
        </mc:AlternateContent>
      </w:r>
      <w:r w:rsidR="0084195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A78EF2A" wp14:editId="3C7C20DC">
                <wp:simplePos x="0" y="0"/>
                <wp:positionH relativeFrom="column">
                  <wp:posOffset>2244436</wp:posOffset>
                </wp:positionH>
                <wp:positionV relativeFrom="paragraph">
                  <wp:posOffset>2517570</wp:posOffset>
                </wp:positionV>
                <wp:extent cx="4286993" cy="736270"/>
                <wp:effectExtent l="0" t="0" r="18415" b="26035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993" cy="7362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20CA0" w:rsidRDefault="001D728D" w:rsidP="00724865">
                            <w:r>
                              <w:t xml:space="preserve">Primary </w:t>
                            </w:r>
                            <w:r w:rsidR="00724865">
                              <w:t>education, College De S</w:t>
                            </w:r>
                            <w:r>
                              <w:t xml:space="preserve">aint Coeur </w:t>
                            </w:r>
                            <w:proofErr w:type="spellStart"/>
                            <w:r w:rsidR="00724865">
                              <w:t>S</w:t>
                            </w:r>
                            <w:r>
                              <w:t>ioufi</w:t>
                            </w:r>
                            <w:proofErr w:type="spellEnd"/>
                          </w:p>
                          <w:p w:rsidR="001D728D" w:rsidRDefault="001D728D" w:rsidP="00724865">
                            <w:r>
                              <w:t xml:space="preserve">Elementary and </w:t>
                            </w:r>
                            <w:r w:rsidR="00724865">
                              <w:t>High School education, Notre Dame D</w:t>
                            </w:r>
                            <w:r>
                              <w:t xml:space="preserve">u </w:t>
                            </w:r>
                            <w:proofErr w:type="spellStart"/>
                            <w:r w:rsidR="00724865">
                              <w:t>P</w:t>
                            </w:r>
                            <w:r w:rsidR="001B2D53">
                              <w:t>erpetue</w:t>
                            </w:r>
                            <w:r>
                              <w:t>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="00841959">
                              <w:t>S</w:t>
                            </w:r>
                            <w:r>
                              <w:t>ecour</w:t>
                            </w:r>
                            <w:proofErr w:type="spellEnd"/>
                          </w:p>
                          <w:p w:rsidR="001D728D" w:rsidRDefault="001D728D"/>
                          <w:p w:rsidR="001D728D" w:rsidRDefault="001D72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8EF2A" id="Text Box 196" o:spid="_x0000_s1033" type="#_x0000_t202" style="position:absolute;margin-left:176.75pt;margin-top:198.25pt;width:337.55pt;height:57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" fillcolor="white [3201]" strokeweight=".5pt">
                <v:textbox>
                  <w:txbxContent>
                    <w:p w:rsidR="00B20CA0" w:rsidRDefault="001D728D" w:rsidP="00724865">
                      <w:r>
                        <w:t xml:space="preserve">Primary </w:t>
                      </w:r>
                      <w:r w:rsidR="00724865">
                        <w:t>education, College De S</w:t>
                      </w:r>
                      <w:r>
                        <w:t xml:space="preserve">aint Coeur </w:t>
                      </w:r>
                      <w:proofErr w:type="spellStart"/>
                      <w:r w:rsidR="00724865">
                        <w:t>S</w:t>
                      </w:r>
                      <w:r>
                        <w:t>ioufi</w:t>
                      </w:r>
                      <w:proofErr w:type="spellEnd"/>
                    </w:p>
                    <w:p w:rsidR="001D728D" w:rsidRDefault="001D728D" w:rsidP="00724865">
                      <w:r>
                        <w:t xml:space="preserve">Elementary and </w:t>
                      </w:r>
                      <w:r w:rsidR="00724865">
                        <w:t>High School education, Notre Dame D</w:t>
                      </w:r>
                      <w:r>
                        <w:t xml:space="preserve">u </w:t>
                      </w:r>
                      <w:proofErr w:type="spellStart"/>
                      <w:r w:rsidR="00724865">
                        <w:t>P</w:t>
                      </w:r>
                      <w:r w:rsidR="001B2D53">
                        <w:t>erpetue</w:t>
                      </w:r>
                      <w:r>
                        <w:t>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="00841959">
                        <w:t>S</w:t>
                      </w:r>
                      <w:r>
                        <w:t>ecour</w:t>
                      </w:r>
                      <w:proofErr w:type="spellEnd"/>
                    </w:p>
                    <w:p w:rsidR="001D728D" w:rsidRDefault="001D728D"/>
                    <w:p w:rsidR="001D728D" w:rsidRDefault="001D728D"/>
                  </w:txbxContent>
                </v:textbox>
              </v:shape>
            </w:pict>
          </mc:Fallback>
        </mc:AlternateContent>
      </w:r>
      <w:r w:rsidR="00B27D8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1056268" wp14:editId="469CD206">
                <wp:simplePos x="0" y="0"/>
                <wp:positionH relativeFrom="column">
                  <wp:posOffset>-723900</wp:posOffset>
                </wp:positionH>
                <wp:positionV relativeFrom="paragraph">
                  <wp:posOffset>7778115</wp:posOffset>
                </wp:positionV>
                <wp:extent cx="403860" cy="33210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" cy="3321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24865" w:rsidRPr="00B27D85" w:rsidRDefault="00724865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36"/>
                                <w:szCs w:val="36"/>
                              </w:rPr>
                            </w:pPr>
                            <w:r w:rsidRPr="00B27D85">
                              <w:rPr>
                                <w:b/>
                                <w:bCs/>
                                <w:color w:val="5B9BD5" w:themeColor="accent1"/>
                                <w:sz w:val="36"/>
                                <w:szCs w:val="36"/>
                              </w:rPr>
                              <w:sym w:font="Wingdings" w:char="F037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56268" id="Text Box 32" o:spid="_x0000_s1034" type="#_x0000_t202" style="position:absolute;margin-left:-57pt;margin-top:612.45pt;width:31.8pt;height:26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" fillcolor="white [3201]" stroked="f" strokeweight=".5pt">
                <v:textbox>
                  <w:txbxContent>
                    <w:p w:rsidR="00724865" w:rsidRPr="00B27D85" w:rsidRDefault="00724865">
                      <w:pPr>
                        <w:rPr>
                          <w:b/>
                          <w:bCs/>
                          <w:color w:val="5B9BD5" w:themeColor="accent1"/>
                          <w:sz w:val="36"/>
                          <w:szCs w:val="36"/>
                        </w:rPr>
                      </w:pPr>
                      <w:r w:rsidRPr="00B27D85">
                        <w:rPr>
                          <w:b/>
                          <w:bCs/>
                          <w:color w:val="5B9BD5" w:themeColor="accent1"/>
                          <w:sz w:val="36"/>
                          <w:szCs w:val="36"/>
                        </w:rPr>
                        <w:sym w:font="Wingdings" w:char="F037"/>
                      </w:r>
                    </w:p>
                  </w:txbxContent>
                </v:textbox>
              </v:shape>
            </w:pict>
          </mc:Fallback>
        </mc:AlternateContent>
      </w:r>
      <w:r w:rsidR="0072486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7A69AEB" wp14:editId="2D920A2E">
                <wp:simplePos x="0" y="0"/>
                <wp:positionH relativeFrom="column">
                  <wp:posOffset>-238158</wp:posOffset>
                </wp:positionH>
                <wp:positionV relativeFrom="paragraph">
                  <wp:posOffset>7837170</wp:posOffset>
                </wp:positionV>
                <wp:extent cx="676894" cy="249382"/>
                <wp:effectExtent l="0" t="0" r="28575" b="1778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894" cy="2493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0178F" w:rsidRPr="00724865" w:rsidRDefault="00A017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724865">
                              <w:rPr>
                                <w:b/>
                                <w:bCs/>
                              </w:rPr>
                              <w:t>EDI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69AEB" id="Text Box 221" o:spid="_x0000_s1035" type="#_x0000_t202" style="position:absolute;margin-left:-18.75pt;margin-top:617.1pt;width:53.3pt;height:19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" fillcolor="white [3201]" strokeweight=".5pt">
                <v:textbox>
                  <w:txbxContent>
                    <w:p w:rsidR="00A0178F" w:rsidRPr="00724865" w:rsidRDefault="00A0178F">
                      <w:pPr>
                        <w:rPr>
                          <w:b/>
                          <w:bCs/>
                        </w:rPr>
                      </w:pPr>
                      <w:r w:rsidRPr="00724865">
                        <w:rPr>
                          <w:b/>
                          <w:bCs/>
                        </w:rPr>
                        <w:t>EDITING</w:t>
                      </w:r>
                    </w:p>
                  </w:txbxContent>
                </v:textbox>
              </v:shape>
            </w:pict>
          </mc:Fallback>
        </mc:AlternateContent>
      </w:r>
      <w:r w:rsidR="0072486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69D5443" wp14:editId="6CB6681A">
                <wp:simplePos x="0" y="0"/>
                <wp:positionH relativeFrom="column">
                  <wp:posOffset>-296883</wp:posOffset>
                </wp:positionH>
                <wp:positionV relativeFrom="paragraph">
                  <wp:posOffset>7410203</wp:posOffset>
                </wp:positionV>
                <wp:extent cx="1151906" cy="261257"/>
                <wp:effectExtent l="0" t="0" r="10160" b="24765"/>
                <wp:wrapNone/>
                <wp:docPr id="220" name="Text Box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1906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5631" w:rsidRPr="00724865" w:rsidRDefault="00A017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724865">
                              <w:rPr>
                                <w:b/>
                                <w:bCs/>
                              </w:rPr>
                              <w:t>PROGRA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D5443" id="Text Box 220" o:spid="_x0000_s1036" type="#_x0000_t202" style="position:absolute;margin-left:-23.4pt;margin-top:583.5pt;width:90.7pt;height:20.5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" fillcolor="white [3201]" strokeweight=".5pt">
                <v:textbox>
                  <w:txbxContent>
                    <w:p w:rsidR="00445631" w:rsidRPr="00724865" w:rsidRDefault="00A0178F">
                      <w:pPr>
                        <w:rPr>
                          <w:b/>
                          <w:bCs/>
                        </w:rPr>
                      </w:pPr>
                      <w:r w:rsidRPr="00724865">
                        <w:rPr>
                          <w:b/>
                          <w:bCs/>
                        </w:rPr>
                        <w:t>PROGRAMMING</w:t>
                      </w:r>
                    </w:p>
                  </w:txbxContent>
                </v:textbox>
              </v:shape>
            </w:pict>
          </mc:Fallback>
        </mc:AlternateContent>
      </w:r>
      <w:r w:rsidR="0072486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CC49E83" wp14:editId="0E01E52E">
                <wp:simplePos x="0" y="0"/>
                <wp:positionH relativeFrom="column">
                  <wp:posOffset>-748491</wp:posOffset>
                </wp:positionH>
                <wp:positionV relativeFrom="paragraph">
                  <wp:posOffset>7338373</wp:posOffset>
                </wp:positionV>
                <wp:extent cx="451263" cy="380011"/>
                <wp:effectExtent l="0" t="0" r="6350" b="127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263" cy="3800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24865" w:rsidRPr="00B27D85" w:rsidRDefault="00724865">
                            <w:pPr>
                              <w:rPr>
                                <w:color w:val="5B9BD5" w:themeColor="accent1"/>
                                <w:sz w:val="48"/>
                                <w:szCs w:val="48"/>
                              </w:rPr>
                            </w:pPr>
                            <w:r w:rsidRPr="00B27D85">
                              <w:rPr>
                                <w:color w:val="5B9BD5" w:themeColor="accent1"/>
                                <w:sz w:val="48"/>
                                <w:szCs w:val="48"/>
                              </w:rPr>
                              <w:sym w:font="Wingdings" w:char="F03A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49E83" id="Text Box 223" o:spid="_x0000_s1037" type="#_x0000_t202" style="position:absolute;margin-left:-58.95pt;margin-top:577.8pt;width:35.55pt;height:29.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" fillcolor="white [3201]" stroked="f" strokeweight=".5pt">
                <v:textbox>
                  <w:txbxContent>
                    <w:p w:rsidR="00724865" w:rsidRPr="00B27D85" w:rsidRDefault="00724865">
                      <w:pPr>
                        <w:rPr>
                          <w:color w:val="5B9BD5" w:themeColor="accent1"/>
                          <w:sz w:val="48"/>
                          <w:szCs w:val="48"/>
                        </w:rPr>
                      </w:pPr>
                      <w:r w:rsidRPr="00B27D85">
                        <w:rPr>
                          <w:color w:val="5B9BD5" w:themeColor="accent1"/>
                          <w:sz w:val="48"/>
                          <w:szCs w:val="48"/>
                        </w:rPr>
                        <w:sym w:font="Wingdings" w:char="F03A"/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9C1C42A" wp14:editId="198F70C7">
                <wp:simplePos x="0" y="0"/>
                <wp:positionH relativeFrom="column">
                  <wp:posOffset>-593766</wp:posOffset>
                </wp:positionH>
                <wp:positionV relativeFrom="paragraph">
                  <wp:posOffset>2030681</wp:posOffset>
                </wp:positionV>
                <wp:extent cx="2637509" cy="5770245"/>
                <wp:effectExtent l="0" t="0" r="0" b="190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37509" cy="5770245"/>
                          <a:chOff x="-19050" y="0"/>
                          <a:chExt cx="2638425" cy="5770666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0" y="19050"/>
                            <a:ext cx="2247900" cy="59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219075" y="0"/>
                            <a:ext cx="2400300" cy="714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CE61B5" w:rsidRPr="008C5E51" w:rsidRDefault="008C5E51">
                              <w:pP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</w:pPr>
                              <w:r w:rsidRPr="008C5E51"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-19050" y="2676525"/>
                            <a:ext cx="2247900" cy="59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200025" y="2657475"/>
                            <a:ext cx="2400300" cy="714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8C5E51" w:rsidRPr="008C5E51" w:rsidRDefault="008C5E51">
                              <w:pP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 w:rsidRPr="008C5E51"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CONTA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51"/>
                        <wps:cNvSpPr txBox="1"/>
                        <wps:spPr>
                          <a:xfrm>
                            <a:off x="105022" y="5056291"/>
                            <a:ext cx="2400300" cy="714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445631" w:rsidRPr="008C5E51" w:rsidRDefault="00445631">
                              <w:pP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HOBB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>
                            <a:off x="-2" y="4572333"/>
                            <a:ext cx="2247900" cy="59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219073" y="4553282"/>
                            <a:ext cx="2400300" cy="714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0178F" w:rsidRPr="008C5E51" w:rsidRDefault="00A0178F">
                              <w:pP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Arial Black" w:hAnsi="Arial Black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HOBB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C1C42A" id="Group 23" o:spid="_x0000_s1038" style="position:absolute;margin-left:-46.75pt;margin-top:159.9pt;width:207.7pt;height:454.35pt;z-index:251665408;mso-width-relative:margin;mso-height-relative:margin" coordorigin="-190" coordsize="26384,57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">
                <v:rect id="Rectangle 11" o:spid="_x0000_s1039" style="position:absolute;top:190;width:22479;height:5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" fillcolor="#5b9bd5 [3204]" stroked="f" strokeweight="1pt"/>
                <v:shape id="Text Box 12" o:spid="_x0000_s1040" type="#_x0000_t202" style="position:absolute;left:2190;width:24003;height:7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:rsidR="00CE61B5" w:rsidRPr="008C5E51" w:rsidRDefault="008C5E51">
                        <w:pP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</w:pPr>
                        <w:r w:rsidRPr="008C5E51"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PROFILE</w:t>
                        </w:r>
                      </w:p>
                    </w:txbxContent>
                  </v:textbox>
                </v:shape>
                <v:rect id="Rectangle 25" o:spid="_x0000_s1041" style="position:absolute;left:-190;top:26765;width:22478;height:5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5b9bd5 [3204]" stroked="f" strokeweight="1pt"/>
                <v:shape id="Text Box 26" o:spid="_x0000_s1042" type="#_x0000_t202" style="position:absolute;left:2000;top:26574;width:24003;height:7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:rsidR="008C5E51" w:rsidRPr="008C5E51" w:rsidRDefault="008C5E51">
                        <w:pP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</w:pPr>
                        <w:r w:rsidRPr="008C5E51"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CONTACT</w:t>
                        </w:r>
                      </w:p>
                    </w:txbxContent>
                  </v:textbox>
                </v:shape>
                <v:shape id="Text Box 51" o:spid="_x0000_s1043" type="#_x0000_t202" style="position:absolute;left:1050;top:50562;width:24003;height:7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:rsidR="00445631" w:rsidRPr="008C5E51" w:rsidRDefault="00445631">
                        <w:pP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</w:pPr>
                        <w: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HOBBIES</w:t>
                        </w:r>
                      </w:p>
                    </w:txbxContent>
                  </v:textbox>
                </v:shape>
                <v:rect id="Rectangle 63" o:spid="_x0000_s1044" style="position:absolute;top:45723;width:22478;height:5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" fillcolor="#5b9bd5 [3204]" stroked="f" strokeweight="1pt"/>
                <v:shape id="Text Box 64" o:spid="_x0000_s1045" type="#_x0000_t202" style="position:absolute;left:2190;top:45532;width:24003;height:7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:rsidR="00A0178F" w:rsidRPr="008C5E51" w:rsidRDefault="00A0178F">
                        <w:pP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</w:pPr>
                        <w: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HOB</w:t>
                        </w:r>
                        <w:bookmarkStart w:id="1" w:name="_GoBack"/>
                        <w:bookmarkEnd w:id="1"/>
                        <w:r>
                          <w:rPr>
                            <w:rFonts w:ascii="Arial Black" w:hAnsi="Arial Black"/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BI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E63CF7" wp14:editId="51BD8BD2">
                <wp:simplePos x="0" y="0"/>
                <wp:positionH relativeFrom="column">
                  <wp:posOffset>-745424</wp:posOffset>
                </wp:positionH>
                <wp:positionV relativeFrom="paragraph">
                  <wp:posOffset>6093278</wp:posOffset>
                </wp:positionV>
                <wp:extent cx="533400" cy="409575"/>
                <wp:effectExtent l="0" t="0" r="0" b="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16D01" w:rsidRPr="00416D01" w:rsidRDefault="001D5C84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  <w:sym w:font="Webdings" w:char="F048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E63CF7" id="Text Box 195" o:spid="_x0000_s1046" type="#_x0000_t202" style="position:absolute;margin-left:-58.7pt;margin-top:479.8pt;width:42pt;height:32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" filled="f" stroked="f" strokeweight=".5pt">
                <v:textbox>
                  <w:txbxContent>
                    <w:p w:rsidR="00416D01" w:rsidRPr="00416D01" w:rsidRDefault="001D5C84">
                      <w:pPr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  <w:sym w:font="Webdings" w:char="F048"/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A9EB0D" wp14:editId="64AB43E9">
                <wp:simplePos x="0" y="0"/>
                <wp:positionH relativeFrom="column">
                  <wp:posOffset>-378076</wp:posOffset>
                </wp:positionH>
                <wp:positionV relativeFrom="paragraph">
                  <wp:posOffset>6163417</wp:posOffset>
                </wp:positionV>
                <wp:extent cx="2209800" cy="257175"/>
                <wp:effectExtent l="0" t="0" r="19050" b="285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16D01" w:rsidRDefault="00416D01"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Ain Al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>Remaneh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>Hawediss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Str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9EB0D" id="Text Box 31" o:spid="_x0000_s1047" type="#_x0000_t202" style="position:absolute;margin-left:-29.75pt;margin-top:485.3pt;width:174pt;height:20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" fillcolor="white [3201]" strokeweight=".5pt">
                <v:textbox>
                  <w:txbxContent>
                    <w:p w:rsidR="00416D01" w:rsidRDefault="00416D01"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 xml:space="preserve">Ain Al </w:t>
                      </w:r>
                      <w:proofErr w:type="spellStart"/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>Remaneh</w:t>
                      </w:r>
                      <w:proofErr w:type="spellEnd"/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>Hawediss</w:t>
                      </w:r>
                      <w:proofErr w:type="spellEnd"/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 xml:space="preserve"> Street</w:t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9593AF5" wp14:editId="0F377F68">
                <wp:simplePos x="0" y="0"/>
                <wp:positionH relativeFrom="column">
                  <wp:posOffset>-728535</wp:posOffset>
                </wp:positionH>
                <wp:positionV relativeFrom="paragraph">
                  <wp:posOffset>5833992</wp:posOffset>
                </wp:positionV>
                <wp:extent cx="447675" cy="257175"/>
                <wp:effectExtent l="0" t="0" r="0" b="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16D01" w:rsidRPr="00416D01" w:rsidRDefault="00416D01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  <w:sym w:font="Wingdings 2" w:char="F028"/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93AF5" id="Text Box 194" o:spid="_x0000_s1048" type="#_x0000_t202" style="position:absolute;margin-left:-57.35pt;margin-top:459.35pt;width:35.25pt;height:20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" filled="f" stroked="f" strokeweight=".5pt">
                <v:textbox style="layout-flow:vertical;mso-layout-flow-alt:bottom-to-top">
                  <w:txbxContent>
                    <w:p w:rsidR="00416D01" w:rsidRPr="00416D01" w:rsidRDefault="00416D01">
                      <w:pPr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  <w:sym w:font="Wingdings 2" w:char="F028"/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F1F674F" wp14:editId="52CB3A2F">
                <wp:simplePos x="0" y="0"/>
                <wp:positionH relativeFrom="column">
                  <wp:posOffset>-360743</wp:posOffset>
                </wp:positionH>
                <wp:positionV relativeFrom="paragraph">
                  <wp:posOffset>5807957</wp:posOffset>
                </wp:positionV>
                <wp:extent cx="1981200" cy="257175"/>
                <wp:effectExtent l="0" t="0" r="19050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16D01" w:rsidRDefault="00416D01"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>71 686 9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F674F" id="Text Box 30" o:spid="_x0000_s1049" type="#_x0000_t202" style="position:absolute;margin-left:-28.4pt;margin-top:457.3pt;width:156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" fillcolor="white [3201]" strokeweight=".5pt">
                <v:textbox>
                  <w:txbxContent>
                    <w:p w:rsidR="00416D01" w:rsidRDefault="00416D01"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>71 686 903</w:t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83F9E9" wp14:editId="37173B82">
                <wp:simplePos x="0" y="0"/>
                <wp:positionH relativeFrom="column">
                  <wp:posOffset>-771525</wp:posOffset>
                </wp:positionH>
                <wp:positionV relativeFrom="paragraph">
                  <wp:posOffset>5365173</wp:posOffset>
                </wp:positionV>
                <wp:extent cx="533400" cy="409575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16D01" w:rsidRPr="00416D01" w:rsidRDefault="00416D01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</w:pPr>
                            <w:r w:rsidRPr="00416D01">
                              <w:rPr>
                                <w:b/>
                                <w:bCs/>
                                <w:color w:val="5B9BD5" w:themeColor="accent1"/>
                                <w:sz w:val="40"/>
                                <w:szCs w:val="40"/>
                              </w:rPr>
                              <w:sym w:font="Wingdings" w:char="F02A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83F9E9" id="Text Box 193" o:spid="_x0000_s1050" type="#_x0000_t202" style="position:absolute;margin-left:-60.75pt;margin-top:422.45pt;width:42pt;height:32.2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" filled="f" stroked="f" strokeweight=".5pt">
                <v:textbox>
                  <w:txbxContent>
                    <w:p w:rsidR="00416D01" w:rsidRPr="00416D01" w:rsidRDefault="00416D01">
                      <w:pPr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</w:pPr>
                      <w:r w:rsidRPr="00416D01">
                        <w:rPr>
                          <w:b/>
                          <w:bCs/>
                          <w:color w:val="5B9BD5" w:themeColor="accent1"/>
                          <w:sz w:val="40"/>
                          <w:szCs w:val="40"/>
                        </w:rPr>
                        <w:sym w:font="Wingdings" w:char="F02A"/>
                      </w:r>
                    </w:p>
                  </w:txbxContent>
                </v:textbox>
              </v:shape>
            </w:pict>
          </mc:Fallback>
        </mc:AlternateContent>
      </w:r>
      <w:r w:rsidR="00A0178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52B83B" wp14:editId="2D726648">
                <wp:simplePos x="0" y="0"/>
                <wp:positionH relativeFrom="column">
                  <wp:posOffset>-361378</wp:posOffset>
                </wp:positionH>
                <wp:positionV relativeFrom="paragraph">
                  <wp:posOffset>5410448</wp:posOffset>
                </wp:positionV>
                <wp:extent cx="1981200" cy="257175"/>
                <wp:effectExtent l="0" t="0" r="19050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A1FD6" w:rsidRDefault="00FA1FD6">
                            <w:r>
                              <w:rPr>
                                <w:rFonts w:ascii="Helvetica" w:hAnsi="Helvetica"/>
                                <w:color w:val="5F6368"/>
                                <w:sz w:val="21"/>
                                <w:szCs w:val="21"/>
                                <w:shd w:val="clear" w:color="auto" w:fill="FFFFFF"/>
                              </w:rPr>
                              <w:t>hadisaaibi4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2B83B" id="Text Box 29" o:spid="_x0000_s1051" type="#_x0000_t202" style="position:absolute;margin-left:-28.45pt;margin-top:426pt;width:156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" fillcolor="white [3201]" strokeweight=".5pt">
                <v:textbox>
                  <w:txbxContent>
                    <w:p w:rsidR="00FA1FD6" w:rsidRDefault="00FA1FD6">
                      <w:r>
                        <w:rPr>
                          <w:rFonts w:ascii="Helvetica" w:hAnsi="Helvetica"/>
                          <w:color w:val="5F6368"/>
                          <w:sz w:val="21"/>
                          <w:szCs w:val="21"/>
                          <w:shd w:val="clear" w:color="auto" w:fill="FFFFFF"/>
                        </w:rPr>
                        <w:t>hadisaaibi4@gmail.com</w:t>
                      </w:r>
                    </w:p>
                  </w:txbxContent>
                </v:textbox>
              </v:shape>
            </w:pict>
          </mc:Fallback>
        </mc:AlternateContent>
      </w:r>
      <w:r w:rsidR="0094446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4AE3C91" wp14:editId="3B566217">
                <wp:simplePos x="0" y="0"/>
                <wp:positionH relativeFrom="column">
                  <wp:posOffset>2181225</wp:posOffset>
                </wp:positionH>
                <wp:positionV relativeFrom="paragraph">
                  <wp:posOffset>1438275</wp:posOffset>
                </wp:positionV>
                <wp:extent cx="2952750" cy="371475"/>
                <wp:effectExtent l="0" t="0" r="0" b="9525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44465" w:rsidRPr="00944465" w:rsidRDefault="00944465">
                            <w:r w:rsidRPr="00944465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ate of birth:</w:t>
                            </w:r>
                            <w:r w:rsidRPr="00944465">
                              <w:t xml:space="preserve">  </w:t>
                            </w:r>
                            <w:r w:rsidRPr="00944465">
                              <w:rPr>
                                <w:b/>
                                <w:bCs/>
                              </w:rPr>
                              <w:t>1 / 2 / 19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E3C91" id="Text Box 199" o:spid="_x0000_s1052" type="#_x0000_t202" style="position:absolute;margin-left:171.75pt;margin-top:113.25pt;width:232.5pt;height:29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" fillcolor="white [3201]" stroked="f" strokeweight=".5pt">
                <v:textbox>
                  <w:txbxContent>
                    <w:p w:rsidR="00944465" w:rsidRPr="00944465" w:rsidRDefault="00944465">
                      <w:r w:rsidRPr="00944465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Date of birth:</w:t>
                      </w:r>
                      <w:r w:rsidRPr="00944465">
                        <w:t xml:space="preserve">  </w:t>
                      </w:r>
                      <w:r w:rsidRPr="00944465">
                        <w:rPr>
                          <w:b/>
                          <w:bCs/>
                        </w:rPr>
                        <w:t>1 / 2 / 1999</w:t>
                      </w:r>
                    </w:p>
                  </w:txbxContent>
                </v:textbox>
              </v:shape>
            </w:pict>
          </mc:Fallback>
        </mc:AlternateContent>
      </w:r>
      <w:r w:rsidR="0094446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FDD6E8" wp14:editId="542A7838">
                <wp:simplePos x="0" y="0"/>
                <wp:positionH relativeFrom="column">
                  <wp:posOffset>-552450</wp:posOffset>
                </wp:positionH>
                <wp:positionV relativeFrom="paragraph">
                  <wp:posOffset>2828925</wp:posOffset>
                </wp:positionV>
                <wp:extent cx="2209800" cy="1657350"/>
                <wp:effectExtent l="0" t="0" r="19050" b="1905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65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44465" w:rsidRDefault="00944465" w:rsidP="0090057D">
                            <w:r>
                              <w:t xml:space="preserve">I am an enthusiastic young </w:t>
                            </w:r>
                            <w:proofErr w:type="gramStart"/>
                            <w:r>
                              <w:t>learner,</w:t>
                            </w:r>
                            <w:proofErr w:type="gramEnd"/>
                            <w:r w:rsidR="00841959">
                              <w:t xml:space="preserve"> I strive to learn new skills </w:t>
                            </w:r>
                            <w:r w:rsidR="0090057D">
                              <w:t>whenever the opportunity is presented. I work with decisiveness and conviction. So far I have focused on building my education but now I will focus on gaining some work experi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FDD6E8" id="Text Box 198" o:spid="_x0000_s1053" type="#_x0000_t202" style="position:absolute;margin-left:-43.5pt;margin-top:222.75pt;width:174pt;height:130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" fillcolor="white [3201]" strokeweight=".5pt">
                <v:textbox>
                  <w:txbxContent>
                    <w:p w:rsidR="00944465" w:rsidRDefault="00944465" w:rsidP="0090057D">
                      <w:r>
                        <w:t xml:space="preserve">I am an enthusiastic young </w:t>
                      </w:r>
                      <w:proofErr w:type="gramStart"/>
                      <w:r>
                        <w:t>learner,</w:t>
                      </w:r>
                      <w:proofErr w:type="gramEnd"/>
                      <w:r w:rsidR="00841959">
                        <w:t xml:space="preserve"> I strive to learn new skills </w:t>
                      </w:r>
                      <w:r w:rsidR="0090057D">
                        <w:t>whenever the opportunity is presented. I work with decisiveness and conviction. So far I have focused on building my education but now I will focus on gaining some work experience.</w:t>
                      </w:r>
                    </w:p>
                  </w:txbxContent>
                </v:textbox>
              </v:shape>
            </w:pict>
          </mc:Fallback>
        </mc:AlternateContent>
      </w:r>
      <w:r w:rsidR="004B2739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52D295" wp14:editId="1065A0F5">
                <wp:simplePos x="0" y="0"/>
                <wp:positionH relativeFrom="column">
                  <wp:posOffset>2162175</wp:posOffset>
                </wp:positionH>
                <wp:positionV relativeFrom="paragraph">
                  <wp:posOffset>1743075</wp:posOffset>
                </wp:positionV>
                <wp:extent cx="2085975" cy="40957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5294F" w:rsidRPr="0055294F" w:rsidRDefault="0055294F">
                            <w:pPr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</w:pPr>
                            <w:r w:rsidRPr="0055294F">
                              <w:rPr>
                                <w:b/>
                                <w:bCs/>
                                <w:color w:val="5B9BD5" w:themeColor="accent1"/>
                                <w:sz w:val="48"/>
                                <w:szCs w:val="4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52D295" id="Text Box 27" o:spid="_x0000_s1054" type="#_x0000_t202" style="position:absolute;margin-left:170.25pt;margin-top:137.25pt;width:164.25pt;height:32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" filled="f" stroked="f" strokeweight=".5pt">
                <v:textbox>
                  <w:txbxContent>
                    <w:p w:rsidR="0055294F" w:rsidRPr="0055294F" w:rsidRDefault="0055294F">
                      <w:pPr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</w:pPr>
                      <w:r w:rsidRPr="0055294F">
                        <w:rPr>
                          <w:b/>
                          <w:bCs/>
                          <w:color w:val="5B9BD5" w:themeColor="accent1"/>
                          <w:sz w:val="48"/>
                          <w:szCs w:val="4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55294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69E731" wp14:editId="1BD70A96">
                <wp:simplePos x="0" y="0"/>
                <wp:positionH relativeFrom="column">
                  <wp:posOffset>2162175</wp:posOffset>
                </wp:positionH>
                <wp:positionV relativeFrom="paragraph">
                  <wp:posOffset>2219325</wp:posOffset>
                </wp:positionV>
                <wp:extent cx="4448174" cy="19050"/>
                <wp:effectExtent l="0" t="0" r="2921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8174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4C373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25pt,174.75pt" to="520.5pt,1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CE61B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847850</wp:posOffset>
                </wp:positionH>
                <wp:positionV relativeFrom="paragraph">
                  <wp:posOffset>1876425</wp:posOffset>
                </wp:positionV>
                <wp:extent cx="19050" cy="632460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63246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DD0A68" id="Straight Connector 8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5pt,147.75pt" to="147pt,6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" strokecolor="black [3213]" strokeweight="1.5pt">
                <v:stroke joinstyle="miter"/>
              </v:line>
            </w:pict>
          </mc:Fallback>
        </mc:AlternateContent>
      </w:r>
      <w:r w:rsidR="005E4818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1CF44" wp14:editId="64492C9B">
                <wp:simplePos x="0" y="0"/>
                <wp:positionH relativeFrom="margin">
                  <wp:posOffset>2514600</wp:posOffset>
                </wp:positionH>
                <wp:positionV relativeFrom="paragraph">
                  <wp:posOffset>-19050</wp:posOffset>
                </wp:positionV>
                <wp:extent cx="3276600" cy="8286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37038" w:rsidRPr="00037038" w:rsidRDefault="00037038">
                            <w:pPr>
                              <w:rPr>
                                <w:color w:val="404040" w:themeColor="text1" w:themeTint="BF"/>
                                <w:sz w:val="96"/>
                                <w:szCs w:val="96"/>
                              </w:rPr>
                            </w:pPr>
                            <w:r w:rsidRPr="00037038">
                              <w:rPr>
                                <w:color w:val="404040" w:themeColor="text1" w:themeTint="BF"/>
                                <w:sz w:val="96"/>
                                <w:szCs w:val="96"/>
                              </w:rPr>
                              <w:t>HADI SAAI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1CF44" id="Text Box 2" o:spid="_x0000_s1055" type="#_x0000_t202" style="position:absolute;margin-left:198pt;margin-top:-1.5pt;width:258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" filled="f" stroked="f" strokeweight=".5pt">
                <v:textbox>
                  <w:txbxContent>
                    <w:p w:rsidR="00037038" w:rsidRPr="00037038" w:rsidRDefault="00037038">
                      <w:pPr>
                        <w:rPr>
                          <w:color w:val="404040" w:themeColor="text1" w:themeTint="BF"/>
                          <w:sz w:val="96"/>
                          <w:szCs w:val="96"/>
                        </w:rPr>
                      </w:pPr>
                      <w:r w:rsidRPr="00037038">
                        <w:rPr>
                          <w:color w:val="404040" w:themeColor="text1" w:themeTint="BF"/>
                          <w:sz w:val="96"/>
                          <w:szCs w:val="96"/>
                        </w:rPr>
                        <w:t>HADI SAAIB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4818" w:rsidRPr="005E4818">
        <w:rPr>
          <w:noProof/>
          <w:color w:val="262626" w:themeColor="text1" w:themeTint="D9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80DDCB" wp14:editId="26C9B8EC">
                <wp:simplePos x="0" y="0"/>
                <wp:positionH relativeFrom="column">
                  <wp:posOffset>2600326</wp:posOffset>
                </wp:positionH>
                <wp:positionV relativeFrom="paragraph">
                  <wp:posOffset>819150</wp:posOffset>
                </wp:positionV>
                <wp:extent cx="30289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8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BF41EB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.75pt,64.5pt" to="443.25pt,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  <w:r w:rsidR="0055294F">
        <w:t xml:space="preserve"> </w:t>
      </w:r>
    </w:p>
    <w:sectPr w:rsidR="00E23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zQ2MzI3MTe0NDNV0lEKTi0uzszPAykwrwUAz5LwfiwAAAA="/>
  </w:docVars>
  <w:rsids>
    <w:rsidRoot w:val="00037038"/>
    <w:rsid w:val="00024337"/>
    <w:rsid w:val="00037038"/>
    <w:rsid w:val="000F3C79"/>
    <w:rsid w:val="001B2D53"/>
    <w:rsid w:val="001D5C84"/>
    <w:rsid w:val="001D728D"/>
    <w:rsid w:val="002300EE"/>
    <w:rsid w:val="00416D01"/>
    <w:rsid w:val="00445631"/>
    <w:rsid w:val="004B2739"/>
    <w:rsid w:val="004F7EE7"/>
    <w:rsid w:val="0055294F"/>
    <w:rsid w:val="005E4818"/>
    <w:rsid w:val="006A2174"/>
    <w:rsid w:val="0071018D"/>
    <w:rsid w:val="00724865"/>
    <w:rsid w:val="00841959"/>
    <w:rsid w:val="008C5E51"/>
    <w:rsid w:val="0090057D"/>
    <w:rsid w:val="009057C0"/>
    <w:rsid w:val="00916443"/>
    <w:rsid w:val="00944465"/>
    <w:rsid w:val="00A0178F"/>
    <w:rsid w:val="00A83947"/>
    <w:rsid w:val="00AA6B91"/>
    <w:rsid w:val="00AE7009"/>
    <w:rsid w:val="00B20CA0"/>
    <w:rsid w:val="00B27D85"/>
    <w:rsid w:val="00CE61B5"/>
    <w:rsid w:val="00D25EC6"/>
    <w:rsid w:val="00E236E1"/>
    <w:rsid w:val="00FA1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EF03"/>
  <w15:chartTrackingRefBased/>
  <w15:docId w15:val="{A1717A62-7116-4853-98DC-3C18BDB2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saaibi@gmail.com</dc:creator>
  <cp:keywords/>
  <dc:description/>
  <cp:lastModifiedBy>Windows User</cp:lastModifiedBy>
  <cp:revision>14</cp:revision>
  <dcterms:created xsi:type="dcterms:W3CDTF">2020-01-07T11:49:00Z</dcterms:created>
  <dcterms:modified xsi:type="dcterms:W3CDTF">2020-11-03T04:27:00Z</dcterms:modified>
</cp:coreProperties>
</file>